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4CECF" w14:textId="77777777" w:rsidR="0006191B" w:rsidRDefault="0006191B">
      <w:bookmarkStart w:id="0" w:name="_GoBack"/>
      <w:bookmarkEnd w:id="0"/>
    </w:p>
    <w:tbl>
      <w:tblPr>
        <w:tblStyle w:val="a"/>
        <w:tblW w:w="130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3450"/>
        <w:gridCol w:w="3180"/>
        <w:gridCol w:w="4095"/>
      </w:tblGrid>
      <w:tr w:rsidR="0006191B" w14:paraId="5BBB65E0" w14:textId="77777777">
        <w:trPr>
          <w:trHeight w:val="1148"/>
        </w:trPr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E9C15" w14:textId="77777777" w:rsidR="0006191B" w:rsidRDefault="00343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ouch or Object Cue</w:t>
            </w: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6DD60" w14:textId="77777777" w:rsidR="0006191B" w:rsidRDefault="00343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It is used to Communicate this MEANING...</w:t>
            </w: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75636" w14:textId="77777777" w:rsidR="0006191B" w:rsidRDefault="00343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My Partner will DO this...</w:t>
            </w: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32126" w14:textId="77777777" w:rsidR="0006191B" w:rsidRDefault="00343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What is Expected from ME...</w:t>
            </w:r>
          </w:p>
        </w:tc>
      </w:tr>
      <w:tr w:rsidR="0006191B" w14:paraId="0E1F5D2C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02F9F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FBA29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570B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2E53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72C8289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628B0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3E19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36A0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668B9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1A36798D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88907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DA16A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65179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0735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5CCD9F3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1C3A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AD42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A9046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DA3AC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7D884670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1F84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F5E36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E3F5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FF074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25000A58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32EA5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168C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E59D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A4182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14AF0FCD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99E06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00DAA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92984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AA956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1E54295A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DF0DC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DE30B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BDC88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84EC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4760793A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3268F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AECA7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59F0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B480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20071975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78108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DFD6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E342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47632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530FC73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8674F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01850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B45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1450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431CAD10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18D63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9DEF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C6973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63CF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9686678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80B8A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F86F9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9D022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25B61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164054F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FC5F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B3DD3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F82FF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14514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6191B" w14:paraId="0CBFC4F1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C50AF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03120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97F0E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BFB2D" w14:textId="77777777" w:rsidR="0006191B" w:rsidRDefault="000619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33F311FD" w14:textId="77777777" w:rsidR="0006191B" w:rsidRDefault="0006191B"/>
    <w:sectPr w:rsidR="0006191B">
      <w:headerReference w:type="default" r:id="rId9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8D72C" w14:textId="77777777" w:rsidR="00000000" w:rsidRDefault="0034325C">
      <w:pPr>
        <w:spacing w:line="240" w:lineRule="auto"/>
      </w:pPr>
      <w:r>
        <w:separator/>
      </w:r>
    </w:p>
  </w:endnote>
  <w:endnote w:type="continuationSeparator" w:id="0">
    <w:p w14:paraId="7AD0EBE0" w14:textId="77777777" w:rsidR="00000000" w:rsidRDefault="003432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5F8D8" w14:textId="77777777" w:rsidR="00000000" w:rsidRDefault="0034325C">
      <w:pPr>
        <w:spacing w:line="240" w:lineRule="auto"/>
      </w:pPr>
      <w:r>
        <w:separator/>
      </w:r>
    </w:p>
  </w:footnote>
  <w:footnote w:type="continuationSeparator" w:id="0">
    <w:p w14:paraId="6930FFD0" w14:textId="77777777" w:rsidR="00000000" w:rsidRDefault="003432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6220F" w14:textId="77777777" w:rsidR="0006191B" w:rsidRDefault="0034325C">
    <w:pPr>
      <w:rPr>
        <w:b/>
        <w:sz w:val="32"/>
        <w:szCs w:val="32"/>
      </w:rPr>
    </w:pPr>
    <w:r>
      <w:rPr>
        <w:b/>
        <w:sz w:val="32"/>
        <w:szCs w:val="32"/>
      </w:rPr>
      <w:t>My Cue Dictionary</w:t>
    </w:r>
  </w:p>
  <w:p w14:paraId="2B959994" w14:textId="77777777" w:rsidR="0006191B" w:rsidRDefault="0034325C">
    <w:pPr>
      <w:rPr>
        <w:b/>
        <w:sz w:val="32"/>
        <w:szCs w:val="32"/>
      </w:rPr>
    </w:pPr>
    <w:r>
      <w:rPr>
        <w:b/>
        <w:sz w:val="32"/>
        <w:szCs w:val="32"/>
      </w:rPr>
      <w:t>Student: 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MLY0MTI0NTEwNDFW0lEKTi0uzszPAykwrAUAMeMimSwAAAA="/>
  </w:docVars>
  <w:rsids>
    <w:rsidRoot w:val="0006191B"/>
    <w:rsid w:val="0006191B"/>
    <w:rsid w:val="0034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819BF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6F002C-5D72-414B-BD11-E65F501B023D}"/>
</file>

<file path=customXml/itemProps2.xml><?xml version="1.0" encoding="utf-8"?>
<ds:datastoreItem xmlns:ds="http://schemas.openxmlformats.org/officeDocument/2006/customXml" ds:itemID="{98B52B82-B630-44B3-83A5-587C72E98E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42FF9-A6A1-478D-B969-92B77FE1195D}">
  <ds:schemaRefs>
    <ds:schemaRef ds:uri="http://schemas.microsoft.com/office/2006/documentManagement/types"/>
    <ds:schemaRef ds:uri="1c827710-626d-4049-a7d2-f294cd4032bf"/>
    <ds:schemaRef ds:uri="2589e7ff-6bcf-4899-8897-54c1908f8391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1T13:46:00Z</dcterms:created>
  <dcterms:modified xsi:type="dcterms:W3CDTF">2022-11-0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